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D67A6E" w14:textId="30E54EC9" w:rsidR="001244AA" w:rsidRDefault="00735F94">
      <w:r>
        <w:rPr>
          <w:noProof/>
        </w:rPr>
        <w:drawing>
          <wp:inline distT="0" distB="0" distL="0" distR="0" wp14:anchorId="68A938B5" wp14:editId="27D9D07B">
            <wp:extent cx="4629150" cy="7082790"/>
            <wp:effectExtent l="0" t="0" r="0" b="3810"/>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629150" cy="7082790"/>
                    </a:xfrm>
                    <a:prstGeom prst="rect">
                      <a:avLst/>
                    </a:prstGeom>
                    <a:noFill/>
                    <a:ln>
                      <a:noFill/>
                    </a:ln>
                  </pic:spPr>
                </pic:pic>
              </a:graphicData>
            </a:graphic>
          </wp:inline>
        </w:drawing>
      </w:r>
    </w:p>
    <w:p w14:paraId="680C3E86" w14:textId="20213516" w:rsidR="00735F94" w:rsidRDefault="00735F94">
      <w:r w:rsidRPr="00735F94">
        <w:t>This will show an error. Flower class is final so it cannot be inherited. If we remove final from flower class then this program will run and will give this output "Rose produces seeds."</w:t>
      </w:r>
    </w:p>
    <w:p w14:paraId="34FE4E2E" w14:textId="01D09912" w:rsidR="00C36D3D" w:rsidRDefault="00C36D3D">
      <w:r>
        <w:rPr>
          <w:noProof/>
        </w:rPr>
        <w:lastRenderedPageBreak/>
        <w:drawing>
          <wp:inline distT="0" distB="0" distL="0" distR="0" wp14:anchorId="2EC277D9" wp14:editId="233C3B0A">
            <wp:extent cx="4629150" cy="6160770"/>
            <wp:effectExtent l="0" t="0" r="0" b="0"/>
            <wp:docPr id="2" name="Picture 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etter&#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629150" cy="6160770"/>
                    </a:xfrm>
                    <a:prstGeom prst="rect">
                      <a:avLst/>
                    </a:prstGeom>
                    <a:noFill/>
                    <a:ln>
                      <a:noFill/>
                    </a:ln>
                  </pic:spPr>
                </pic:pic>
              </a:graphicData>
            </a:graphic>
          </wp:inline>
        </w:drawing>
      </w:r>
    </w:p>
    <w:p w14:paraId="00A31CD7" w14:textId="77777777" w:rsidR="00C36D3D" w:rsidRDefault="00C36D3D" w:rsidP="00C36D3D">
      <w:r>
        <w:t>Code is correct.</w:t>
      </w:r>
    </w:p>
    <w:p w14:paraId="0C961E8E" w14:textId="77777777" w:rsidR="00C36D3D" w:rsidRDefault="00C36D3D" w:rsidP="00C36D3D">
      <w:r>
        <w:t xml:space="preserve">Output is </w:t>
      </w:r>
    </w:p>
    <w:p w14:paraId="761ED4C6" w14:textId="77777777" w:rsidR="00C36D3D" w:rsidRDefault="00C36D3D" w:rsidP="00C36D3D">
      <w:r>
        <w:t>Class A</w:t>
      </w:r>
    </w:p>
    <w:p w14:paraId="17D59533" w14:textId="77777777" w:rsidR="00C36D3D" w:rsidRDefault="00C36D3D" w:rsidP="00C36D3D">
      <w:r>
        <w:t>Class B</w:t>
      </w:r>
    </w:p>
    <w:p w14:paraId="3A8D0B80" w14:textId="58B1A328" w:rsidR="00C36D3D" w:rsidRDefault="00C36D3D" w:rsidP="00C36D3D">
      <w:r>
        <w:t>Class C</w:t>
      </w:r>
    </w:p>
    <w:p w14:paraId="31CD1C09" w14:textId="31D90F03" w:rsidR="00C36D3D" w:rsidRDefault="00C36D3D" w:rsidP="00C36D3D">
      <w:r>
        <w:rPr>
          <w:noProof/>
        </w:rPr>
        <w:lastRenderedPageBreak/>
        <w:drawing>
          <wp:inline distT="0" distB="0" distL="0" distR="0" wp14:anchorId="2D7B41B1" wp14:editId="1B309537">
            <wp:extent cx="4629150" cy="5703570"/>
            <wp:effectExtent l="0" t="0" r="0" b="0"/>
            <wp:docPr id="3" name="Picture 3" descr="A computer screen with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omputer screen with text&#10;&#10;Description automatically generated with low confid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29150" cy="5703570"/>
                    </a:xfrm>
                    <a:prstGeom prst="rect">
                      <a:avLst/>
                    </a:prstGeom>
                    <a:noFill/>
                    <a:ln>
                      <a:noFill/>
                    </a:ln>
                  </pic:spPr>
                </pic:pic>
              </a:graphicData>
            </a:graphic>
          </wp:inline>
        </w:drawing>
      </w:r>
    </w:p>
    <w:p w14:paraId="65BD544C" w14:textId="77777777" w:rsidR="00C36D3D" w:rsidRDefault="00C36D3D" w:rsidP="00C36D3D">
      <w:r>
        <w:t xml:space="preserve">The constructor arguments differ. Remove the argument from constructor of class X i.e. "int </w:t>
      </w:r>
      <w:proofErr w:type="spellStart"/>
      <w:r>
        <w:t>i</w:t>
      </w:r>
      <w:proofErr w:type="spellEnd"/>
      <w:r>
        <w:t>" and the program will run showing the output</w:t>
      </w:r>
    </w:p>
    <w:p w14:paraId="2B57C951" w14:textId="77777777" w:rsidR="00C36D3D" w:rsidRDefault="00C36D3D" w:rsidP="00C36D3D">
      <w:r>
        <w:t>one</w:t>
      </w:r>
    </w:p>
    <w:p w14:paraId="6F21AA1F" w14:textId="61D2FCDE" w:rsidR="00C36D3D" w:rsidRDefault="00C36D3D" w:rsidP="00C36D3D">
      <w:r>
        <w:t>two</w:t>
      </w:r>
    </w:p>
    <w:sectPr w:rsidR="00C36D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BCIjC0sTCyMDYwszYyUdpeDU4uLM/DyQAsNaALKun4EsAAAA"/>
  </w:docVars>
  <w:rsids>
    <w:rsidRoot w:val="00235DBC"/>
    <w:rsid w:val="001244AA"/>
    <w:rsid w:val="00235DBC"/>
    <w:rsid w:val="00735F94"/>
    <w:rsid w:val="00A650C8"/>
    <w:rsid w:val="00C36D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F33FDA"/>
  <w15:chartTrackingRefBased/>
  <w15:docId w15:val="{02A196BE-495C-4DF3-A293-63161D552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58</Words>
  <Characters>334</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Bilal</dc:creator>
  <cp:keywords/>
  <dc:description/>
  <cp:lastModifiedBy>Ahmad Bilal</cp:lastModifiedBy>
  <cp:revision>5</cp:revision>
  <dcterms:created xsi:type="dcterms:W3CDTF">2022-04-01T13:20:00Z</dcterms:created>
  <dcterms:modified xsi:type="dcterms:W3CDTF">2022-04-01T13:28:00Z</dcterms:modified>
</cp:coreProperties>
</file>